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orchidée noir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1-(1,2,3,4,5,6,7,8-octahydro-2,3,8,8-tetramethyl-2-naphthyl)ethan-1-one; benzyl salicylate; 3,7-dimethyloctan-3-ol; cinnamaldehyde; isoeuge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usc. Boisé. Epicée. Florale.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7-dimethyloctan-3-ol (78-69-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827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3,7-dimethyloctan-3-ol (78-69-3)</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orchidée noir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7-dimethyloctan-3-ol (78-69-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9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orchidée noir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7-dimethyloctan-3-ol ; cinnamaldehyde ; 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1/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1/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orchidée noir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orchidée noir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1/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34EA853-321F-4C52-B1B4-F3672518666E}"/>
</file>

<file path=customXml/itemProps3.xml><?xml version="1.0" encoding="utf-8"?>
<ds:datastoreItem xmlns:ds="http://schemas.openxmlformats.org/officeDocument/2006/customXml" ds:itemID="{103304B5-61C8-4879-93AD-7D93FAFA16C6}"/>
</file>

<file path=customXml/itemProps4.xml><?xml version="1.0" encoding="utf-8"?>
<ds:datastoreItem xmlns:ds="http://schemas.openxmlformats.org/officeDocument/2006/customXml" ds:itemID="{857F2BE0-9DB6-407E-A424-03BBF632D731}"/>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